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20A7" w:rsidRPr="00433E79" w:rsidRDefault="00CF20A7" w:rsidP="00CF20A7">
      <w:pPr>
        <w:jc w:val="center"/>
        <w:rPr>
          <w:rFonts w:ascii="Georgia" w:hAnsi="Georgia"/>
          <w:b/>
          <w:sz w:val="32"/>
          <w:szCs w:val="24"/>
        </w:rPr>
      </w:pPr>
      <w:r w:rsidRPr="00433E79">
        <w:rPr>
          <w:rFonts w:ascii="Georgia" w:hAnsi="Georgia"/>
          <w:b/>
          <w:sz w:val="32"/>
          <w:szCs w:val="24"/>
        </w:rPr>
        <w:t>Fashion show</w:t>
      </w:r>
    </w:p>
    <w:p w:rsidR="00CF20A7" w:rsidRPr="00566C73" w:rsidRDefault="00CF20A7" w:rsidP="00CF20A7">
      <w:pPr>
        <w:rPr>
          <w:rFonts w:ascii="Georgia" w:hAnsi="Georgia"/>
          <w:b/>
          <w:sz w:val="24"/>
          <w:szCs w:val="24"/>
        </w:rPr>
      </w:pPr>
      <w:r w:rsidRPr="00566C73">
        <w:rPr>
          <w:rFonts w:ascii="Georgia" w:hAnsi="Georgia"/>
          <w:b/>
          <w:sz w:val="24"/>
          <w:szCs w:val="24"/>
        </w:rPr>
        <w:t>Sherpa:</w:t>
      </w:r>
    </w:p>
    <w:p w:rsidR="00CF20A7" w:rsidRDefault="00CF20A7" w:rsidP="00CF20A7">
      <w:pPr>
        <w:rPr>
          <w:rFonts w:ascii="Georgia" w:hAnsi="Georgia"/>
          <w:sz w:val="24"/>
          <w:szCs w:val="24"/>
        </w:rPr>
      </w:pPr>
      <w:r w:rsidRPr="00566C73">
        <w:rPr>
          <w:rFonts w:ascii="Georgia" w:hAnsi="Georgia"/>
          <w:sz w:val="24"/>
          <w:szCs w:val="24"/>
        </w:rPr>
        <w:t xml:space="preserve">Performers: </w:t>
      </w:r>
      <w:r w:rsidR="00C11E68">
        <w:rPr>
          <w:rFonts w:ascii="Georgia" w:hAnsi="Georgia"/>
          <w:sz w:val="24"/>
          <w:szCs w:val="24"/>
        </w:rPr>
        <w:t xml:space="preserve">Rakhsya and Achyut </w:t>
      </w:r>
    </w:p>
    <w:p w:rsidR="005C465E" w:rsidRDefault="005C465E" w:rsidP="00CF20A7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mountainous region of Nepal. </w:t>
      </w:r>
    </w:p>
    <w:p w:rsidR="005C465E" w:rsidRDefault="00E6610C" w:rsidP="00CF20A7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5C465E">
        <w:rPr>
          <w:rFonts w:ascii="Georgia" w:hAnsi="Georgia"/>
          <w:sz w:val="24"/>
          <w:szCs w:val="24"/>
        </w:rPr>
        <w:t xml:space="preserve">Experts in </w:t>
      </w:r>
      <w:r w:rsidR="005C465E" w:rsidRPr="005C465E">
        <w:rPr>
          <w:rFonts w:ascii="Georgia" w:hAnsi="Georgia"/>
          <w:sz w:val="24"/>
          <w:szCs w:val="24"/>
        </w:rPr>
        <w:t>mountaineering</w:t>
      </w:r>
    </w:p>
    <w:p w:rsidR="00861129" w:rsidRDefault="005C465E" w:rsidP="00CF20A7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</w:t>
      </w:r>
      <w:r w:rsidR="00861129" w:rsidRPr="005C465E">
        <w:rPr>
          <w:rFonts w:ascii="Georgia" w:hAnsi="Georgia"/>
          <w:sz w:val="24"/>
          <w:szCs w:val="24"/>
        </w:rPr>
        <w:t xml:space="preserve">irst climber of the mount Everest was also a Sherpa along with Edmond Hilary. </w:t>
      </w:r>
    </w:p>
    <w:p w:rsidR="00433E79" w:rsidRPr="0042685A" w:rsidRDefault="0042685A" w:rsidP="00433E79">
      <w:pPr>
        <w:rPr>
          <w:rFonts w:ascii="Georgia" w:hAnsi="Georgia"/>
          <w:b/>
          <w:sz w:val="24"/>
          <w:szCs w:val="24"/>
        </w:rPr>
      </w:pPr>
      <w:r w:rsidRPr="0042685A">
        <w:rPr>
          <w:rFonts w:ascii="Georgia" w:hAnsi="Georgia"/>
          <w:b/>
          <w:sz w:val="24"/>
          <w:szCs w:val="24"/>
        </w:rPr>
        <w:t xml:space="preserve">Tamang: </w:t>
      </w:r>
    </w:p>
    <w:p w:rsidR="0042685A" w:rsidRDefault="0042685A" w:rsidP="00433E79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erformers: </w:t>
      </w:r>
      <w:r w:rsidR="00F1688D">
        <w:rPr>
          <w:rFonts w:ascii="Georgia" w:hAnsi="Georgia"/>
          <w:sz w:val="24"/>
          <w:szCs w:val="24"/>
        </w:rPr>
        <w:t xml:space="preserve">Chandra, Kumud </w:t>
      </w:r>
    </w:p>
    <w:p w:rsidR="00F1688D" w:rsidRDefault="00F1688D" w:rsidP="00F1688D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</w:t>
      </w:r>
      <w:r w:rsidR="007B412F">
        <w:rPr>
          <w:rFonts w:ascii="Georgia" w:hAnsi="Georgia"/>
          <w:sz w:val="24"/>
          <w:szCs w:val="24"/>
        </w:rPr>
        <w:t xml:space="preserve">both </w:t>
      </w:r>
      <w:r>
        <w:rPr>
          <w:rFonts w:ascii="Georgia" w:hAnsi="Georgia"/>
          <w:sz w:val="24"/>
          <w:szCs w:val="24"/>
        </w:rPr>
        <w:t xml:space="preserve">mountainous </w:t>
      </w:r>
      <w:r w:rsidR="007B412F">
        <w:rPr>
          <w:rFonts w:ascii="Georgia" w:hAnsi="Georgia"/>
          <w:sz w:val="24"/>
          <w:szCs w:val="24"/>
        </w:rPr>
        <w:t xml:space="preserve">and hilly region. </w:t>
      </w:r>
    </w:p>
    <w:p w:rsidR="00F1688D" w:rsidRDefault="00690976" w:rsidP="00F1688D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Known for their music, </w:t>
      </w:r>
      <w:r w:rsidR="00D93043">
        <w:rPr>
          <w:rFonts w:ascii="Georgia" w:hAnsi="Georgia"/>
          <w:sz w:val="24"/>
          <w:szCs w:val="24"/>
        </w:rPr>
        <w:t>art</w:t>
      </w:r>
      <w:r>
        <w:rPr>
          <w:rFonts w:ascii="Georgia" w:hAnsi="Georgia"/>
          <w:sz w:val="24"/>
          <w:szCs w:val="24"/>
        </w:rPr>
        <w:t xml:space="preserve">, and dance </w:t>
      </w:r>
      <w:r w:rsidR="00D93043">
        <w:rPr>
          <w:rFonts w:ascii="Georgia" w:hAnsi="Georgia"/>
          <w:sz w:val="24"/>
          <w:szCs w:val="24"/>
        </w:rPr>
        <w:t xml:space="preserve"> </w:t>
      </w:r>
    </w:p>
    <w:p w:rsidR="00F1688D" w:rsidRDefault="004E17EB" w:rsidP="00F1688D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ir well-known dance is called Tamang Selo which is performed using an instrument called “Damphu” </w:t>
      </w:r>
    </w:p>
    <w:p w:rsidR="001F6E92" w:rsidRDefault="00F83CCF" w:rsidP="001F6E92">
      <w:pPr>
        <w:rPr>
          <w:rFonts w:ascii="Georgia" w:hAnsi="Georgia"/>
          <w:b/>
          <w:sz w:val="24"/>
          <w:szCs w:val="24"/>
        </w:rPr>
      </w:pPr>
      <w:r w:rsidRPr="00F83CCF">
        <w:rPr>
          <w:rFonts w:ascii="Georgia" w:hAnsi="Georgia"/>
          <w:b/>
          <w:sz w:val="24"/>
          <w:szCs w:val="24"/>
        </w:rPr>
        <w:t xml:space="preserve">Magar: </w:t>
      </w:r>
    </w:p>
    <w:p w:rsidR="00F83CCF" w:rsidRDefault="00F83CCF" w:rsidP="001F6E92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erformers: Euraz, Smriti </w:t>
      </w:r>
    </w:p>
    <w:p w:rsidR="009115A0" w:rsidRDefault="00F83CCF" w:rsidP="00F83CCF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both mountainous and hilly region. </w:t>
      </w:r>
    </w:p>
    <w:p w:rsidR="00F83CCF" w:rsidRPr="009115A0" w:rsidRDefault="00F83CCF" w:rsidP="00F83CCF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bookmarkStart w:id="0" w:name="_GoBack"/>
      <w:bookmarkEnd w:id="0"/>
      <w:r w:rsidRPr="009115A0">
        <w:rPr>
          <w:rFonts w:ascii="Georgia" w:hAnsi="Georgia"/>
          <w:sz w:val="24"/>
          <w:szCs w:val="24"/>
        </w:rPr>
        <w:t xml:space="preserve">Known for their music, art, and dance  </w:t>
      </w:r>
    </w:p>
    <w:p w:rsidR="00F83CCF" w:rsidRPr="00F83CCF" w:rsidRDefault="00F83CCF" w:rsidP="001F6E92">
      <w:pPr>
        <w:rPr>
          <w:rFonts w:ascii="Georgia" w:hAnsi="Georgia"/>
          <w:sz w:val="24"/>
          <w:szCs w:val="24"/>
        </w:rPr>
      </w:pPr>
    </w:p>
    <w:p w:rsidR="00F83CCF" w:rsidRPr="001F6E92" w:rsidRDefault="00F83CCF" w:rsidP="001F6E92">
      <w:pPr>
        <w:rPr>
          <w:rFonts w:ascii="Georgia" w:hAnsi="Georgia"/>
          <w:sz w:val="24"/>
          <w:szCs w:val="24"/>
        </w:rPr>
      </w:pPr>
    </w:p>
    <w:p w:rsidR="004E17EB" w:rsidRPr="004E17EB" w:rsidRDefault="004E17EB" w:rsidP="004E17EB">
      <w:pPr>
        <w:rPr>
          <w:rFonts w:ascii="Georgia" w:hAnsi="Georgia"/>
          <w:sz w:val="24"/>
          <w:szCs w:val="24"/>
        </w:rPr>
      </w:pPr>
    </w:p>
    <w:p w:rsidR="00F1688D" w:rsidRDefault="00F1688D" w:rsidP="00433E79">
      <w:pPr>
        <w:rPr>
          <w:rFonts w:ascii="Georgia" w:hAnsi="Georgia"/>
          <w:sz w:val="24"/>
          <w:szCs w:val="24"/>
        </w:rPr>
      </w:pPr>
    </w:p>
    <w:p w:rsidR="00F1688D" w:rsidRPr="00433E79" w:rsidRDefault="00F1688D" w:rsidP="00433E79">
      <w:pPr>
        <w:rPr>
          <w:rFonts w:ascii="Georgia" w:hAnsi="Georgia"/>
          <w:sz w:val="24"/>
          <w:szCs w:val="24"/>
        </w:rPr>
      </w:pPr>
    </w:p>
    <w:p w:rsidR="005C465E" w:rsidRDefault="005C465E" w:rsidP="005C465E">
      <w:pPr>
        <w:rPr>
          <w:rFonts w:ascii="Georgia" w:hAnsi="Georgia"/>
          <w:sz w:val="24"/>
          <w:szCs w:val="24"/>
        </w:rPr>
      </w:pPr>
    </w:p>
    <w:p w:rsidR="005C465E" w:rsidRPr="005C465E" w:rsidRDefault="005C465E" w:rsidP="005C465E">
      <w:pPr>
        <w:rPr>
          <w:rFonts w:ascii="Georgia" w:hAnsi="Georgia"/>
          <w:sz w:val="24"/>
          <w:szCs w:val="24"/>
        </w:rPr>
      </w:pPr>
    </w:p>
    <w:p w:rsidR="00861129" w:rsidRDefault="00861129" w:rsidP="00CF20A7">
      <w:pPr>
        <w:rPr>
          <w:rFonts w:ascii="Georgia" w:hAnsi="Georgia"/>
          <w:sz w:val="24"/>
          <w:szCs w:val="24"/>
        </w:rPr>
      </w:pPr>
    </w:p>
    <w:p w:rsidR="00C11E68" w:rsidRDefault="00E6610C" w:rsidP="00CF20A7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</w:t>
      </w:r>
    </w:p>
    <w:p w:rsidR="00E6610C" w:rsidRPr="00566C73" w:rsidRDefault="00E6610C" w:rsidP="00CF20A7">
      <w:pPr>
        <w:rPr>
          <w:rFonts w:ascii="Georgia" w:hAnsi="Georgia"/>
          <w:sz w:val="24"/>
          <w:szCs w:val="24"/>
        </w:rPr>
      </w:pPr>
    </w:p>
    <w:p w:rsidR="00CF20A7" w:rsidRPr="00CF20A7" w:rsidRDefault="00CF20A7" w:rsidP="00CF20A7">
      <w:pPr>
        <w:rPr>
          <w:rFonts w:ascii="Georgia" w:hAnsi="Georgia"/>
          <w:b/>
          <w:sz w:val="24"/>
          <w:szCs w:val="24"/>
        </w:rPr>
      </w:pPr>
    </w:p>
    <w:p w:rsidR="00CF20A7" w:rsidRPr="00CF20A7" w:rsidRDefault="00CF20A7" w:rsidP="00CF20A7">
      <w:pPr>
        <w:rPr>
          <w:b/>
          <w:sz w:val="24"/>
          <w:szCs w:val="24"/>
        </w:rPr>
      </w:pPr>
    </w:p>
    <w:sectPr w:rsidR="00CF20A7" w:rsidRPr="00CF2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65C37"/>
    <w:multiLevelType w:val="hybridMultilevel"/>
    <w:tmpl w:val="96408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10182"/>
    <w:multiLevelType w:val="hybridMultilevel"/>
    <w:tmpl w:val="C8420FFE"/>
    <w:lvl w:ilvl="0" w:tplc="F9C463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404DA1"/>
    <w:multiLevelType w:val="hybridMultilevel"/>
    <w:tmpl w:val="D0AC078E"/>
    <w:lvl w:ilvl="0" w:tplc="F9C463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D147A"/>
    <w:multiLevelType w:val="hybridMultilevel"/>
    <w:tmpl w:val="8428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849A2"/>
    <w:multiLevelType w:val="hybridMultilevel"/>
    <w:tmpl w:val="B310F526"/>
    <w:lvl w:ilvl="0" w:tplc="916EA1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bOwMDMyMDYxMzNT0lEKTi0uzszPAykwrAUAuMKLuywAAAA="/>
  </w:docVars>
  <w:rsids>
    <w:rsidRoot w:val="00D171E4"/>
    <w:rsid w:val="001F6E92"/>
    <w:rsid w:val="0042685A"/>
    <w:rsid w:val="00433E79"/>
    <w:rsid w:val="004E17EB"/>
    <w:rsid w:val="00566C73"/>
    <w:rsid w:val="005C465E"/>
    <w:rsid w:val="00690976"/>
    <w:rsid w:val="007B412F"/>
    <w:rsid w:val="00861129"/>
    <w:rsid w:val="008A43F7"/>
    <w:rsid w:val="009115A0"/>
    <w:rsid w:val="00C11E68"/>
    <w:rsid w:val="00CF20A7"/>
    <w:rsid w:val="00D171E4"/>
    <w:rsid w:val="00D93043"/>
    <w:rsid w:val="00E6610C"/>
    <w:rsid w:val="00F1688D"/>
    <w:rsid w:val="00F4378E"/>
    <w:rsid w:val="00F83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5D1B1"/>
  <w15:chartTrackingRefBased/>
  <w15:docId w15:val="{3D90F271-138A-48FE-84E7-27DCE23A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2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Prasad Bhusal</dc:creator>
  <cp:keywords/>
  <dc:description/>
  <cp:lastModifiedBy>Shiva Prasad Bhusal</cp:lastModifiedBy>
  <cp:revision>21</cp:revision>
  <dcterms:created xsi:type="dcterms:W3CDTF">2017-10-25T23:15:00Z</dcterms:created>
  <dcterms:modified xsi:type="dcterms:W3CDTF">2017-10-25T23:47:00Z</dcterms:modified>
</cp:coreProperties>
</file>